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76" w:type="dxa"/>
        <w:tblLayout w:type="fixed"/>
        <w:tblLook w:val="0000" w:firstRow="0" w:lastRow="0" w:firstColumn="0" w:lastColumn="0" w:noHBand="0" w:noVBand="0"/>
      </w:tblPr>
      <w:tblGrid>
        <w:gridCol w:w="5599"/>
        <w:gridCol w:w="4677"/>
      </w:tblGrid>
      <w:tr w:rsidR="00E941FE" w:rsidRPr="0099664B" w:rsidTr="000D3C47">
        <w:trPr>
          <w:trHeight w:val="560"/>
        </w:trPr>
        <w:tc>
          <w:tcPr>
            <w:tcW w:w="5599" w:type="dxa"/>
          </w:tcPr>
          <w:p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val="en-IN"/>
              </w:rPr>
              <w:drawing>
                <wp:inline distT="0" distB="0" distL="114300" distR="114300">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619375" cy="237490"/>
                          </a:xfrm>
                          <a:prstGeom prst="rect">
                            <a:avLst/>
                          </a:prstGeom>
                          <a:ln/>
                        </pic:spPr>
                      </pic:pic>
                    </a:graphicData>
                  </a:graphic>
                </wp:inline>
              </w:drawing>
            </w:r>
          </w:p>
        </w:tc>
      </w:tr>
    </w:tbl>
    <w:p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rsidR="00E941FE" w:rsidRPr="00900482" w:rsidRDefault="00657164"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r w:rsidR="00803637">
        <w:rPr>
          <w:rFonts w:ascii="Calibri" w:eastAsia="Calibri" w:hAnsi="Calibri"/>
          <w:b/>
          <w:i/>
          <w:noProof/>
        </w:rPr>
        <w:t>[names + addresses of all co-authors of the chapter, including the corresponding author (where possible with ORCID)]</w:t>
      </w:r>
      <w:r w:rsidRPr="00900482">
        <w:rPr>
          <w:rFonts w:ascii="Calibri" w:eastAsia="Calibri" w:hAnsi="Calibri"/>
          <w:b/>
          <w:i/>
        </w:rPr>
        <w:fldChar w:fldCharType="end"/>
      </w:r>
      <w:bookmarkEnd w:id="0"/>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in </w:t>
      </w:r>
      <w:r w:rsidRPr="0099664B">
        <w:rPr>
          <w:rFonts w:ascii="Calibri" w:eastAsia="Calibri" w:hAnsi="Calibri" w:cs="Calibri"/>
        </w:rPr>
        <w:t xml:space="preserve">the event that </w:t>
      </w:r>
      <w:r w:rsidRPr="0099664B">
        <w:rPr>
          <w:rFonts w:ascii="Calibri" w:eastAsia="Calibri" w:hAnsi="Calibri" w:cs="Calibri"/>
          <w:color w:val="000000"/>
        </w:rPr>
        <w:t xml:space="preserve">the Author is more than one person, </w:t>
      </w:r>
      <w:bookmarkStart w:id="1" w:name="Text2"/>
      <w:r w:rsidR="00657164"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657164" w:rsidRPr="00900482">
        <w:rPr>
          <w:rFonts w:ascii="Calibri" w:eastAsia="Calibri" w:hAnsi="Calibri" w:cs="Calibri"/>
          <w:b/>
          <w:i/>
          <w:color w:val="000000"/>
        </w:rPr>
      </w:r>
      <w:r w:rsidR="00657164" w:rsidRPr="00900482">
        <w:rPr>
          <w:rFonts w:ascii="Calibri" w:eastAsia="Calibri" w:hAnsi="Calibri" w:cs="Calibri"/>
          <w:b/>
          <w:i/>
          <w:color w:val="000000"/>
        </w:rPr>
        <w:fldChar w:fldCharType="separate"/>
      </w:r>
      <w:r w:rsidR="00803637">
        <w:rPr>
          <w:rFonts w:ascii="Calibri" w:eastAsia="Calibri" w:hAnsi="Calibri" w:cs="Calibri"/>
          <w:b/>
          <w:i/>
          <w:noProof/>
          <w:color w:val="000000"/>
        </w:rPr>
        <w:t>[name of the corresponding author]</w:t>
      </w:r>
      <w:r w:rsidR="00657164" w:rsidRPr="00900482">
        <w:rPr>
          <w:rFonts w:ascii="Calibri" w:eastAsia="Calibri" w:hAnsi="Calibri" w:cs="Calibri"/>
          <w:b/>
          <w:i/>
          <w:color w:val="000000"/>
        </w:rPr>
        <w:fldChar w:fldCharType="end"/>
      </w:r>
      <w:bookmarkEnd w:id="1"/>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803637" w:rsidRDefault="00803637"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witzerland AG</w:t>
      </w:r>
    </w:p>
    <w:p w:rsidR="00E941FE" w:rsidRPr="0099664B" w:rsidRDefault="00803637"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Gewerbestrasse 11, 6330 Cham, Switzerland</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ther par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rsidR="00E941FE" w:rsidRPr="0099664B" w:rsidRDefault="00803637"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Educating Engineers for Future Industrial Revolutions - Proceedings of the 23rd International Conference on Interactive Collaborative Learning (ICL2020), Volume 1</w:t>
      </w:r>
    </w:p>
    <w:p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Work</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edited by:</w:t>
      </w:r>
    </w:p>
    <w:p w:rsidR="00E941FE" w:rsidRPr="0099664B" w:rsidRDefault="00803637"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Michael E. Auer and Tiia Rüütmann</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803637">
        <w:rPr>
          <w:rFonts w:ascii="Calibri" w:eastAsia="Calibri" w:hAnsi="Calibri"/>
          <w:b/>
        </w:rPr>
        <w:t>Springer</w:t>
      </w:r>
      <w:r w:rsidRPr="0099664B">
        <w:rPr>
          <w:rFonts w:ascii="Calibri" w:eastAsia="Calibri" w:hAnsi="Calibri" w:cs="Calibri"/>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803637">
        <w:rPr>
          <w:rFonts w:ascii="Calibri" w:eastAsia="Calibri" w:hAnsi="Calibri"/>
          <w:b/>
        </w:rPr>
        <w:t>Advances in Intelligent Systems and Computing</w:t>
      </w:r>
      <w:r w:rsidRPr="0099664B">
        <w:rPr>
          <w:rFonts w:ascii="Calibri" w:eastAsia="Calibri" w:hAnsi="Calibri" w:cs="Calibri"/>
          <w:b/>
        </w:rPr>
        <w: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2" w:name="Text3"/>
    <w:p w:rsidR="00E941FE" w:rsidRPr="0099664B" w:rsidRDefault="00657164"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r w:rsidR="00803637">
        <w:rPr>
          <w:rFonts w:ascii="Calibri" w:eastAsia="Calibri" w:hAnsi="Calibri"/>
          <w:b/>
          <w:noProof/>
        </w:rPr>
        <w:t>[Title of the Contribution]</w:t>
      </w:r>
      <w:r>
        <w:rPr>
          <w:rFonts w:ascii="Calibri" w:eastAsia="Calibri" w:hAnsi="Calibri"/>
          <w:b/>
        </w:rPr>
        <w:fldChar w:fldCharType="end"/>
      </w:r>
      <w:bookmarkEnd w:id="2"/>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lastRenderedPageBreak/>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w:t>
      </w:r>
      <w:r w:rsidR="00AD7B5C">
        <w:rPr>
          <w:rFonts w:ascii="Calibri" w:eastAsia="Calibri" w:hAnsi="Calibri" w:cs="Calibri"/>
          <w:b/>
          <w:sz w:val="22"/>
          <w:szCs w:val="22"/>
        </w:rPr>
        <w:t>u</w:t>
      </w:r>
      <w:r w:rsidRPr="0099664B">
        <w:rPr>
          <w:rFonts w:ascii="Calibri" w:eastAsia="Calibri" w:hAnsi="Calibri" w:cs="Calibri"/>
          <w:b/>
          <w:sz w:val="22"/>
          <w:szCs w:val="22"/>
        </w:rPr>
        <w:t>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w:t>
      </w:r>
      <w:r w:rsidR="00AD7B5C">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w:t>
      </w:r>
      <w:r w:rsidR="00AD7B5C">
        <w:rPr>
          <w:rFonts w:ascii="Calibri" w:eastAsia="Calibri" w:hAnsi="Calibri" w:cs="Calibri"/>
          <w:b/>
          <w:sz w:val="18"/>
          <w:szCs w:val="18"/>
        </w:rPr>
        <w:t>u</w:t>
      </w:r>
      <w:r w:rsidRPr="0099664B">
        <w:rPr>
          <w:rFonts w:ascii="Calibri" w:eastAsia="Calibri" w:hAnsi="Calibri" w:cs="Calibri"/>
          <w:b/>
          <w:sz w:val="18"/>
          <w:szCs w:val="18"/>
        </w:rPr>
        <w:t>se Rights"</w:t>
      </w:r>
      <w:r w:rsidRPr="0099664B">
        <w:rPr>
          <w:rFonts w:ascii="Calibri" w:eastAsia="Calibri" w:hAnsi="Calibri" w:cs="Calibri"/>
          <w:sz w:val="18"/>
          <w:szCs w:val="18"/>
        </w:rPr>
        <w:t xml:space="preserve">. </w:t>
      </w:r>
    </w:p>
    <w:p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3" w:name="Text4"/>
      <w:r w:rsidR="00657164">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657164">
        <w:rPr>
          <w:rFonts w:ascii="Calibri" w:eastAsia="Calibri" w:hAnsi="Calibri" w:cs="Calibri"/>
          <w:b/>
          <w:sz w:val="18"/>
          <w:szCs w:val="18"/>
        </w:rPr>
      </w:r>
      <w:r w:rsidR="00657164">
        <w:rPr>
          <w:rFonts w:ascii="Calibri" w:eastAsia="Calibri" w:hAnsi="Calibri" w:cs="Calibri"/>
          <w:b/>
          <w:sz w:val="18"/>
          <w:szCs w:val="18"/>
        </w:rPr>
        <w:fldChar w:fldCharType="separate"/>
      </w:r>
      <w:r w:rsidR="002A7EE1">
        <w:rPr>
          <w:rFonts w:ascii="Calibri" w:eastAsia="Calibri" w:hAnsi="Calibri" w:cs="Calibri"/>
          <w:b/>
          <w:noProof/>
          <w:sz w:val="18"/>
          <w:szCs w:val="18"/>
        </w:rPr>
        <w:t>20 July 2020</w:t>
      </w:r>
      <w:r w:rsidR="00657164">
        <w:rPr>
          <w:rFonts w:ascii="Calibri" w:eastAsia="Calibri" w:hAnsi="Calibri" w:cs="Calibri"/>
          <w:b/>
          <w:sz w:val="18"/>
          <w:szCs w:val="18"/>
        </w:rPr>
        <w:fldChar w:fldCharType="end"/>
      </w:r>
      <w:bookmarkEnd w:id="3"/>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 xml:space="preserve">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w:t>
      </w:r>
      <w:r w:rsidRPr="0099664B">
        <w:rPr>
          <w:rFonts w:ascii="Calibri" w:eastAsia="Calibri" w:hAnsi="Calibri" w:cs="Calibri"/>
          <w:color w:val="000000"/>
          <w:sz w:val="18"/>
          <w:szCs w:val="18"/>
        </w:rPr>
        <w:lastRenderedPageBreak/>
        <w:t>at its sole discretion that the final manuscript does not conform in quality, content, structure, level or form to the stated requirements of the Publisher, the Publisher shall be entitled to terminate this Agreement in accordance with the provisions of this Clause.</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00047EC8" w:rsidRPr="00047EC8">
        <w:rPr>
          <w:rFonts w:ascii="Calibri" w:eastAsia="Calibri" w:hAnsi="Calibri" w:cs="Calibri"/>
          <w:color w:val="000000"/>
          <w:sz w:val="18"/>
          <w:szCs w:val="18"/>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t>:</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r>
      <w:r w:rsidRPr="0099664B">
        <w:rPr>
          <w:rFonts w:ascii="Calibri" w:eastAsia="Calibri" w:hAnsi="Calibri" w:cs="Calibri"/>
          <w:color w:val="000000"/>
          <w:sz w:val="18"/>
          <w:szCs w:val="18"/>
        </w:rPr>
        <w:lastRenderedPageBreak/>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9">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as may be updated by the Publisher at any time in its sole 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rsidR="00E941FE" w:rsidRPr="0099664B" w:rsidRDefault="00E941FE"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rsidR="00E941FE" w:rsidRPr="0099664B" w:rsidRDefault="00E941FE"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r>
      <w:r w:rsidRPr="0099664B">
        <w:rPr>
          <w:rFonts w:ascii="Calibri" w:eastAsia="Calibri" w:hAnsi="Calibri" w:cs="Calibri"/>
          <w:sz w:val="18"/>
          <w:szCs w:val="18"/>
        </w:rPr>
        <w:lastRenderedPageBreak/>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t>(c) the Publisher’s right to continue to sell any copies of the Work which are in its power, possession or control as at the date of expiry or termination of this Agreement for a period of 6 months on a non-exclusive basis.</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803637">
        <w:rPr>
          <w:rFonts w:ascii="Calibri" w:eastAsia="Calibri" w:hAnsi="Calibri"/>
          <w:i/>
          <w:sz w:val="18"/>
          <w:szCs w:val="18"/>
        </w:rPr>
        <w:t>Switzerland</w:t>
      </w:r>
      <w:r w:rsidRPr="0099664B">
        <w:rPr>
          <w:rFonts w:ascii="Calibri" w:eastAsia="Calibri" w:hAnsi="Calibri" w:cs="Calibri"/>
          <w:color w:val="000000"/>
          <w:sz w:val="18"/>
          <w:szCs w:val="18"/>
        </w:rPr>
        <w:t xml:space="preserve">. The courts of </w:t>
      </w:r>
      <w:r w:rsidR="00803637">
        <w:rPr>
          <w:rFonts w:ascii="Calibri" w:eastAsia="Calibri" w:hAnsi="Calibri"/>
          <w:i/>
          <w:sz w:val="18"/>
          <w:szCs w:val="18"/>
        </w:rPr>
        <w:t>Zug, Switzerland</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rsidR="00282377" w:rsidRPr="0099664B" w:rsidRDefault="00282377" w:rsidP="00E941FE">
      <w:pPr>
        <w:pStyle w:val="Normal1"/>
        <w:tabs>
          <w:tab w:val="left" w:pos="567"/>
        </w:tabs>
        <w:spacing w:before="80"/>
        <w:rPr>
          <w:rFonts w:ascii="Calibri" w:eastAsia="Calibri" w:hAnsi="Calibri" w:cs="Calibri"/>
          <w:sz w:val="18"/>
          <w:szCs w:val="18"/>
        </w:rPr>
      </w:pPr>
    </w:p>
    <w:p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125A54">
        <w:rPr>
          <w:rStyle w:val="Funotenzeichen"/>
          <w:rFonts w:ascii="Calibri" w:eastAsia="Calibri" w:hAnsi="Calibri" w:cs="Calibri"/>
          <w:color w:val="FFFFFF" w:themeColor="background1"/>
        </w:rPr>
        <w:footnoteReference w:id="1"/>
      </w:r>
    </w:p>
    <w:p w:rsidR="00F648C7" w:rsidRPr="0099664B" w:rsidRDefault="00F648C7">
      <w:pPr>
        <w:rPr>
          <w:rFonts w:ascii="Calibri" w:eastAsia="Calibri" w:hAnsi="Calibri" w:cs="Calibri"/>
          <w:sz w:val="16"/>
          <w:szCs w:val="16"/>
          <w:lang w:val="en-US"/>
        </w:rPr>
      </w:pPr>
      <w:r w:rsidRPr="0099664B">
        <w:rPr>
          <w:rFonts w:ascii="Calibri" w:eastAsia="Calibri" w:hAnsi="Calibri" w:cs="Calibri"/>
          <w:sz w:val="16"/>
          <w:szCs w:val="16"/>
        </w:rPr>
        <w:br w:type="page"/>
      </w:r>
    </w:p>
    <w:p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w:t>
      </w:r>
      <w:r w:rsidR="00D6535C">
        <w:rPr>
          <w:rFonts w:ascii="Calibri" w:eastAsia="Calibri" w:hAnsi="Calibri" w:cs="Calibri"/>
          <w:b/>
          <w:sz w:val="18"/>
          <w:szCs w:val="18"/>
        </w:rPr>
        <w:t>p</w:t>
      </w:r>
      <w:r w:rsidRPr="0099664B">
        <w:rPr>
          <w:rFonts w:ascii="Calibri" w:eastAsia="Calibri" w:hAnsi="Calibri" w:cs="Calibri"/>
          <w:b/>
          <w:sz w:val="18"/>
          <w:szCs w:val="18"/>
        </w:rPr>
        <w:t>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rsidR="00E941FE" w:rsidRPr="00842B42" w:rsidRDefault="00E941FE" w:rsidP="00403C8E">
      <w:pPr>
        <w:pStyle w:val="Normal1"/>
        <w:keepNext/>
        <w:tabs>
          <w:tab w:val="left" w:pos="567"/>
        </w:tabs>
        <w:spacing w:before="120"/>
        <w:rPr>
          <w:rFonts w:ascii="Calibri" w:eastAsia="Calibri" w:hAnsi="Calibri" w:cs="Calibri"/>
          <w:sz w:val="22"/>
          <w:szCs w:val="22"/>
        </w:rPr>
      </w:pPr>
      <w:r w:rsidRPr="00842B42">
        <w:rPr>
          <w:rFonts w:ascii="Calibri" w:eastAsia="Calibri" w:hAnsi="Calibri" w:cs="Calibri"/>
          <w:b/>
          <w:sz w:val="22"/>
          <w:szCs w:val="22"/>
        </w:rPr>
        <w:t>Appendix “A</w:t>
      </w:r>
      <w:r w:rsidRPr="00842B42">
        <w:rPr>
          <w:rFonts w:ascii="Calibri" w:eastAsia="Calibri" w:hAnsi="Calibri" w:cs="Calibri"/>
          <w:b/>
          <w:sz w:val="24"/>
          <w:szCs w:val="24"/>
        </w:rPr>
        <w:t>uthor's Re</w:t>
      </w:r>
      <w:r w:rsidR="00842B42" w:rsidRPr="00842B42">
        <w:rPr>
          <w:rFonts w:ascii="Calibri" w:eastAsia="Calibri" w:hAnsi="Calibri" w:cs="Calibri"/>
          <w:b/>
          <w:sz w:val="24"/>
          <w:szCs w:val="24"/>
        </w:rPr>
        <w:t>u</w:t>
      </w:r>
      <w:r w:rsidRPr="00842B42">
        <w:rPr>
          <w:rFonts w:ascii="Calibri" w:eastAsia="Calibri" w:hAnsi="Calibri" w:cs="Calibri"/>
          <w:b/>
          <w:sz w:val="24"/>
          <w:szCs w:val="24"/>
        </w:rPr>
        <w:t>se Rights</w:t>
      </w:r>
      <w:r w:rsidRPr="00842B42">
        <w:rPr>
          <w:rFonts w:ascii="Calibri" w:eastAsia="Calibri" w:hAnsi="Calibri" w:cs="Calibri"/>
          <w:b/>
          <w:sz w:val="22"/>
          <w:szCs w:val="22"/>
        </w:rPr>
        <w:t>”</w:t>
      </w:r>
    </w:p>
    <w:p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w:t>
      </w:r>
      <w:r w:rsidR="00842B42">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a) Re</w:t>
      </w:r>
      <w:r w:rsidR="00842B42">
        <w:rPr>
          <w:rFonts w:ascii="Calibri" w:eastAsia="Calibri" w:hAnsi="Calibri" w:cs="Calibri"/>
          <w:sz w:val="18"/>
          <w:szCs w:val="18"/>
        </w:rPr>
        <w:t>u</w:t>
      </w:r>
      <w:r w:rsidRPr="0099664B">
        <w:rPr>
          <w:rFonts w:ascii="Calibri" w:eastAsia="Calibri" w:hAnsi="Calibri" w:cs="Calibri"/>
          <w:sz w:val="18"/>
          <w:szCs w:val="18"/>
        </w:rPr>
        <w:t xml:space="preserve">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w:t>
      </w:r>
      <w:r w:rsidR="00842B42">
        <w:rPr>
          <w:rFonts w:ascii="Calibri" w:eastAsia="Calibri" w:hAnsi="Calibri" w:cs="Calibri"/>
          <w:sz w:val="18"/>
          <w:szCs w:val="18"/>
        </w:rPr>
        <w:t>u</w:t>
      </w:r>
      <w:r w:rsidRPr="0099664B">
        <w:rPr>
          <w:rFonts w:ascii="Calibri" w:eastAsia="Calibri" w:hAnsi="Calibri" w:cs="Calibri"/>
          <w:sz w:val="18"/>
          <w:szCs w:val="18"/>
        </w:rPr>
        <w:t>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w:t>
      </w:r>
      <w:r w:rsidR="00842B42">
        <w:rPr>
          <w:rFonts w:ascii="Calibri" w:eastAsia="Calibri" w:hAnsi="Calibri" w:cs="Calibri"/>
          <w:sz w:val="18"/>
          <w:szCs w:val="18"/>
        </w:rPr>
        <w:t>u</w:t>
      </w:r>
      <w:r w:rsidRPr="0099664B">
        <w:rPr>
          <w:rFonts w:ascii="Calibri" w:eastAsia="Calibri" w:hAnsi="Calibri" w:cs="Calibri"/>
          <w:sz w:val="18"/>
          <w:szCs w:val="18"/>
        </w:rPr>
        <w:t>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In each case where the Author has Re</w:t>
      </w:r>
      <w:r w:rsidR="00842B42">
        <w:rPr>
          <w:rFonts w:ascii="Calibri" w:eastAsia="Calibri" w:hAnsi="Calibri" w:cs="Calibri"/>
          <w:sz w:val="18"/>
          <w:szCs w:val="18"/>
        </w:rPr>
        <w:t>u</w:t>
      </w:r>
      <w:r w:rsidRPr="0099664B">
        <w:rPr>
          <w:rFonts w:ascii="Calibri" w:eastAsia="Calibri" w:hAnsi="Calibri" w:cs="Calibri"/>
          <w:sz w:val="18"/>
          <w:szCs w:val="18"/>
        </w:rPr>
        <w:t xml:space="preserve">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955B6" w:rsidRDefault="008955B6" w:rsidP="00981792">
      <w:pPr>
        <w:spacing w:after="0" w:line="240" w:lineRule="auto"/>
      </w:pPr>
      <w:r>
        <w:separator/>
      </w:r>
    </w:p>
  </w:endnote>
  <w:endnote w:type="continuationSeparator" w:id="0">
    <w:p w:rsidR="008955B6" w:rsidRDefault="008955B6"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955B6" w:rsidRPr="001676CB" w:rsidRDefault="008955B6" w:rsidP="001676CB">
      <w:pPr>
        <w:pStyle w:val="Fuzeile"/>
      </w:pPr>
    </w:p>
  </w:footnote>
  <w:footnote w:type="continuationSeparator" w:id="0">
    <w:p w:rsidR="008955B6" w:rsidRDefault="008955B6" w:rsidP="00981792">
      <w:pPr>
        <w:spacing w:after="0" w:line="240" w:lineRule="auto"/>
      </w:pPr>
      <w:r>
        <w:continuationSeparator/>
      </w:r>
    </w:p>
  </w:footnote>
  <w:footnote w:id="1">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803637">
        <w:rPr>
          <w:rFonts w:ascii="Calibri" w:eastAsia="Calibri" w:hAnsi="Calibri"/>
        </w:rPr>
        <w:t>89078166</w:t>
      </w:r>
    </w:p>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803637">
        <w:rPr>
          <w:rFonts w:ascii="Calibri" w:eastAsia="Calibri" w:hAnsi="Calibri"/>
        </w:rPr>
        <w:t>3/32/458</w:t>
      </w:r>
    </w:p>
    <w:p w:rsidR="00125A54" w:rsidRPr="0099664B" w:rsidRDefault="002C1530"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2C1530">
        <w:rPr>
          <w:rFonts w:ascii="Calibri" w:eastAsia="Calibri" w:hAnsi="Calibri" w:cs="Calibri"/>
          <w:color w:val="000000"/>
          <w:sz w:val="16"/>
          <w:szCs w:val="16"/>
        </w:rPr>
        <w:t>Book_contributor_EN (Limited) V1.1</w:t>
      </w:r>
    </w:p>
    <w:p w:rsidR="00125A54" w:rsidRDefault="00125A54">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rsidR="00DC4F80" w:rsidRDefault="008955B6">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AC1E75">
      <w:rPr>
        <w:noProof/>
        <w:color w:val="000000"/>
      </w:rPr>
      <w:t>6</w:t>
    </w:r>
    <w:r>
      <w:rPr>
        <w:color w:val="000000"/>
      </w:rPr>
      <w:fldChar w:fldCharType="end"/>
    </w:r>
  </w:p>
  <w:p w:rsidR="00DC4F80" w:rsidRDefault="008955B6">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C4F80" w:rsidRDefault="008955B6">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ocumentProtection w:edit="forms" w:enforcement="1" w:cryptProviderType="rsaFull" w:cryptAlgorithmClass="hash" w:cryptAlgorithmType="typeAny" w:cryptAlgorithmSid="4" w:cryptSpinCount="100000" w:hash="h8ah4uDpx4CBgcS3CJAhuri5Tk0=" w:salt="NW8QSpO0C8BrtcX/SnquOA=="/>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DUyszQ3tLQwt7BQ0lEKTi0uzszPAykwrAUAFDDR9C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47EC8"/>
    <w:rsid w:val="00052E4F"/>
    <w:rsid w:val="00062F77"/>
    <w:rsid w:val="000633F1"/>
    <w:rsid w:val="0006523A"/>
    <w:rsid w:val="000656B8"/>
    <w:rsid w:val="00072454"/>
    <w:rsid w:val="00074150"/>
    <w:rsid w:val="00075F04"/>
    <w:rsid w:val="00085BFB"/>
    <w:rsid w:val="000918DC"/>
    <w:rsid w:val="000926D4"/>
    <w:rsid w:val="000A1B13"/>
    <w:rsid w:val="000A52CD"/>
    <w:rsid w:val="000B1700"/>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B3728"/>
    <w:rsid w:val="001C013D"/>
    <w:rsid w:val="001C31D4"/>
    <w:rsid w:val="001D0CCB"/>
    <w:rsid w:val="001D196D"/>
    <w:rsid w:val="001D3000"/>
    <w:rsid w:val="001D3138"/>
    <w:rsid w:val="001D32DC"/>
    <w:rsid w:val="001D3CF1"/>
    <w:rsid w:val="001D799A"/>
    <w:rsid w:val="001E4C0F"/>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82D97"/>
    <w:rsid w:val="00293F41"/>
    <w:rsid w:val="002A03F2"/>
    <w:rsid w:val="002A398D"/>
    <w:rsid w:val="002A3F02"/>
    <w:rsid w:val="002A4681"/>
    <w:rsid w:val="002A4B93"/>
    <w:rsid w:val="002A535F"/>
    <w:rsid w:val="002A7EE1"/>
    <w:rsid w:val="002B00AF"/>
    <w:rsid w:val="002B3D26"/>
    <w:rsid w:val="002B4C85"/>
    <w:rsid w:val="002C1530"/>
    <w:rsid w:val="002C1DF0"/>
    <w:rsid w:val="002C70AF"/>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83F71"/>
    <w:rsid w:val="003917C7"/>
    <w:rsid w:val="00396B9D"/>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4B4"/>
    <w:rsid w:val="00495950"/>
    <w:rsid w:val="004A008E"/>
    <w:rsid w:val="004A1DAB"/>
    <w:rsid w:val="004A3F81"/>
    <w:rsid w:val="004B093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40372"/>
    <w:rsid w:val="00542EF8"/>
    <w:rsid w:val="00546AFF"/>
    <w:rsid w:val="005667A6"/>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11F0B"/>
    <w:rsid w:val="00622E30"/>
    <w:rsid w:val="006263B1"/>
    <w:rsid w:val="0064155B"/>
    <w:rsid w:val="00651CD1"/>
    <w:rsid w:val="00657164"/>
    <w:rsid w:val="00662350"/>
    <w:rsid w:val="00662465"/>
    <w:rsid w:val="00671BDC"/>
    <w:rsid w:val="00675486"/>
    <w:rsid w:val="00680C69"/>
    <w:rsid w:val="00681B1D"/>
    <w:rsid w:val="00681C6F"/>
    <w:rsid w:val="006829EC"/>
    <w:rsid w:val="0068345A"/>
    <w:rsid w:val="00683FA6"/>
    <w:rsid w:val="0068458B"/>
    <w:rsid w:val="006846A9"/>
    <w:rsid w:val="00686E33"/>
    <w:rsid w:val="006934F4"/>
    <w:rsid w:val="0069633E"/>
    <w:rsid w:val="006A3D6D"/>
    <w:rsid w:val="006B054E"/>
    <w:rsid w:val="006B0A82"/>
    <w:rsid w:val="006C0668"/>
    <w:rsid w:val="006C77A2"/>
    <w:rsid w:val="006E0BE1"/>
    <w:rsid w:val="006E14E0"/>
    <w:rsid w:val="00700C07"/>
    <w:rsid w:val="00710F6F"/>
    <w:rsid w:val="00713084"/>
    <w:rsid w:val="007201FF"/>
    <w:rsid w:val="00722503"/>
    <w:rsid w:val="00731269"/>
    <w:rsid w:val="00732B2C"/>
    <w:rsid w:val="0074079F"/>
    <w:rsid w:val="007417F5"/>
    <w:rsid w:val="00742DD2"/>
    <w:rsid w:val="00752EFC"/>
    <w:rsid w:val="00754695"/>
    <w:rsid w:val="007555E6"/>
    <w:rsid w:val="00755E69"/>
    <w:rsid w:val="007606B3"/>
    <w:rsid w:val="0077522F"/>
    <w:rsid w:val="00793CA8"/>
    <w:rsid w:val="00794325"/>
    <w:rsid w:val="007952F8"/>
    <w:rsid w:val="007A1FD7"/>
    <w:rsid w:val="007A543C"/>
    <w:rsid w:val="007B6784"/>
    <w:rsid w:val="007C2779"/>
    <w:rsid w:val="007D4FD1"/>
    <w:rsid w:val="007F36EB"/>
    <w:rsid w:val="00801F24"/>
    <w:rsid w:val="008020C9"/>
    <w:rsid w:val="00802E64"/>
    <w:rsid w:val="00803637"/>
    <w:rsid w:val="00807AF1"/>
    <w:rsid w:val="00811ACE"/>
    <w:rsid w:val="00811B87"/>
    <w:rsid w:val="00812D54"/>
    <w:rsid w:val="00814C5B"/>
    <w:rsid w:val="00823D06"/>
    <w:rsid w:val="008337BE"/>
    <w:rsid w:val="00833C43"/>
    <w:rsid w:val="00836843"/>
    <w:rsid w:val="00842AA7"/>
    <w:rsid w:val="00842B42"/>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4581"/>
    <w:rsid w:val="00886619"/>
    <w:rsid w:val="008951CC"/>
    <w:rsid w:val="008955B6"/>
    <w:rsid w:val="008A53FB"/>
    <w:rsid w:val="008A64CA"/>
    <w:rsid w:val="008B1F02"/>
    <w:rsid w:val="008B6FAE"/>
    <w:rsid w:val="008E52D7"/>
    <w:rsid w:val="008E6471"/>
    <w:rsid w:val="008F0954"/>
    <w:rsid w:val="008F4C67"/>
    <w:rsid w:val="00900482"/>
    <w:rsid w:val="009011D3"/>
    <w:rsid w:val="0091368E"/>
    <w:rsid w:val="00914003"/>
    <w:rsid w:val="009148FE"/>
    <w:rsid w:val="00927CC0"/>
    <w:rsid w:val="00931816"/>
    <w:rsid w:val="0093767B"/>
    <w:rsid w:val="0094106B"/>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47E0"/>
    <w:rsid w:val="00A948EF"/>
    <w:rsid w:val="00AB7E77"/>
    <w:rsid w:val="00AC00B8"/>
    <w:rsid w:val="00AC198F"/>
    <w:rsid w:val="00AC1E75"/>
    <w:rsid w:val="00AD7726"/>
    <w:rsid w:val="00AD7B5C"/>
    <w:rsid w:val="00AE1B2D"/>
    <w:rsid w:val="00AE4430"/>
    <w:rsid w:val="00AF0833"/>
    <w:rsid w:val="00AF1140"/>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2BCD"/>
    <w:rsid w:val="00B672FF"/>
    <w:rsid w:val="00B70976"/>
    <w:rsid w:val="00B73347"/>
    <w:rsid w:val="00B83B75"/>
    <w:rsid w:val="00B848AF"/>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35C"/>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495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6E76"/>
    <w:rsid w:val="00E9115F"/>
    <w:rsid w:val="00E941FE"/>
    <w:rsid w:val="00EB1721"/>
    <w:rsid w:val="00EB6938"/>
    <w:rsid w:val="00EB69D6"/>
    <w:rsid w:val="00EC6AC8"/>
    <w:rsid w:val="00ED16B4"/>
    <w:rsid w:val="00ED74C2"/>
    <w:rsid w:val="00EE32CB"/>
    <w:rsid w:val="00EE4E6D"/>
    <w:rsid w:val="00EE5304"/>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443A"/>
    <w:rsid w:val="00F75547"/>
    <w:rsid w:val="00F825AB"/>
    <w:rsid w:val="00F85799"/>
    <w:rsid w:val="00F9416F"/>
    <w:rsid w:val="00F9745B"/>
    <w:rsid w:val="00F97544"/>
    <w:rsid w:val="00F97B07"/>
    <w:rsid w:val="00FA2DEA"/>
    <w:rsid w:val="00FA2EFF"/>
    <w:rsid w:val="00FB4E5D"/>
    <w:rsid w:val="00FC2440"/>
    <w:rsid w:val="00FC78C9"/>
    <w:rsid w:val="00FD1896"/>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08524"/>
  <w15:docId w15:val="{38508788-E616-F94F-9090-940DF18D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rPr>
  </w:style>
  <w:style w:type="character" w:styleId="Platzhaltertext">
    <w:name w:val="Placeholder Text"/>
    <w:basedOn w:val="Absatz-Standardschriftart"/>
    <w:uiPriority w:val="99"/>
    <w:semiHidden/>
    <w:rsid w:val="00E941FE"/>
    <w:rPr>
      <w:color w:val="808080"/>
    </w:rPr>
  </w:style>
  <w:style w:type="paragraph" w:styleId="Sprechblasentext">
    <w:name w:val="Balloon Text"/>
    <w:basedOn w:val="Standard"/>
    <w:link w:val="SprechblasentextZchn"/>
    <w:uiPriority w:val="99"/>
    <w:semiHidden/>
    <w:unhideWhenUsed/>
    <w:rsid w:val="00E941F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941FE"/>
    <w:rPr>
      <w:rFonts w:ascii="Tahoma" w:hAnsi="Tahoma" w:cs="Tahoma"/>
      <w:sz w:val="16"/>
      <w:szCs w:val="16"/>
    </w:rPr>
  </w:style>
  <w:style w:type="paragraph" w:styleId="Funotentext">
    <w:name w:val="footnote text"/>
    <w:basedOn w:val="Standard"/>
    <w:link w:val="FunotentextZchn"/>
    <w:uiPriority w:val="99"/>
    <w:semiHidden/>
    <w:unhideWhenUsed/>
    <w:rsid w:val="00125A54"/>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25A54"/>
    <w:rPr>
      <w:sz w:val="20"/>
      <w:szCs w:val="20"/>
    </w:rPr>
  </w:style>
  <w:style w:type="character" w:styleId="Funotenzeichen">
    <w:name w:val="footnote reference"/>
    <w:basedOn w:val="Absatz-Standardschriftart"/>
    <w:uiPriority w:val="99"/>
    <w:semiHidden/>
    <w:unhideWhenUsed/>
    <w:rsid w:val="00125A54"/>
    <w:rPr>
      <w:vertAlign w:val="superscript"/>
    </w:rPr>
  </w:style>
  <w:style w:type="paragraph" w:styleId="Fuzeile">
    <w:name w:val="footer"/>
    <w:basedOn w:val="Standard"/>
    <w:link w:val="FuzeileZchn"/>
    <w:uiPriority w:val="99"/>
    <w:semiHidden/>
    <w:unhideWhenUsed/>
    <w:rsid w:val="001676CB"/>
    <w:pPr>
      <w:tabs>
        <w:tab w:val="center" w:pos="4513"/>
        <w:tab w:val="right" w:pos="9026"/>
      </w:tabs>
      <w:spacing w:after="0" w:line="240" w:lineRule="auto"/>
    </w:pPr>
  </w:style>
  <w:style w:type="character" w:customStyle="1" w:styleId="FuzeileZchn">
    <w:name w:val="Fußzeile Zchn"/>
    <w:basedOn w:val="Absatz-Standardschriftart"/>
    <w:link w:val="Fuzeile"/>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3ED17E-6E04-453C-83E7-392353112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078</Words>
  <Characters>31995</Characters>
  <Application>Microsoft Office Word</Application>
  <DocSecurity>0</DocSecurity>
  <Lines>266</Lines>
  <Paragraphs>7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Sebastian Sebastian</cp:lastModifiedBy>
  <cp:revision>3</cp:revision>
  <dcterms:created xsi:type="dcterms:W3CDTF">2020-04-07T06:43:00Z</dcterms:created>
  <dcterms:modified xsi:type="dcterms:W3CDTF">2020-06-15T15:12:00Z</dcterms:modified>
</cp:coreProperties>
</file>